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80BCA4" w14:textId="4B9C5138" w:rsidR="00DA67CE" w:rsidRDefault="002B6F30" w:rsidP="002B6F30">
      <w:pPr>
        <w:jc w:val="center"/>
      </w:pPr>
      <w:proofErr w:type="spellStart"/>
      <w:r>
        <w:t>Doctoriales</w:t>
      </w:r>
      <w:proofErr w:type="spellEnd"/>
      <w:r>
        <w:t xml:space="preserve"> </w:t>
      </w:r>
    </w:p>
    <w:p w14:paraId="46E4A1E4" w14:textId="57F80CE3" w:rsidR="002B6F30" w:rsidRDefault="002B6F30" w:rsidP="002B6F30">
      <w:pPr>
        <w:jc w:val="center"/>
      </w:pPr>
      <w:r>
        <w:t xml:space="preserve">19 octobre 2021 de 15h à 17h </w:t>
      </w:r>
    </w:p>
    <w:p w14:paraId="6213397A" w14:textId="09DEC0F7" w:rsidR="002B6F30" w:rsidRDefault="002B6F30" w:rsidP="002B6F30">
      <w:pPr>
        <w:jc w:val="center"/>
      </w:pPr>
      <w:r>
        <w:t xml:space="preserve">(A37, Ile du </w:t>
      </w:r>
      <w:proofErr w:type="spellStart"/>
      <w:r>
        <w:t>Saulcy</w:t>
      </w:r>
      <w:proofErr w:type="spellEnd"/>
      <w:r>
        <w:t xml:space="preserve">) </w:t>
      </w:r>
    </w:p>
    <w:p w14:paraId="419D7230" w14:textId="27E91691" w:rsidR="00EE7551" w:rsidRDefault="00EE7551" w:rsidP="002B6F30">
      <w:pPr>
        <w:jc w:val="center"/>
      </w:pPr>
      <w:r>
        <w:t xml:space="preserve">Organisation : Manon </w:t>
      </w:r>
      <w:proofErr w:type="spellStart"/>
      <w:r>
        <w:t>Kuffer</w:t>
      </w:r>
      <w:proofErr w:type="spellEnd"/>
      <w:r>
        <w:t xml:space="preserve"> (doctorante)</w:t>
      </w:r>
    </w:p>
    <w:p w14:paraId="62672797" w14:textId="2A66AB2A" w:rsidR="002B6F30" w:rsidRDefault="002B6F30" w:rsidP="002B6F30"/>
    <w:p w14:paraId="73943502" w14:textId="77777777" w:rsidR="002B6F30" w:rsidRDefault="002B6F30" w:rsidP="002B6F30"/>
    <w:p w14:paraId="3FC145E5" w14:textId="17C293DA" w:rsidR="002B6F30" w:rsidRDefault="002B6F30" w:rsidP="002B6F30">
      <w:r>
        <w:t xml:space="preserve">Thème : « Sélectionner et organiser ses documents et données » </w:t>
      </w:r>
    </w:p>
    <w:p w14:paraId="1EAECB11" w14:textId="32B11FD9" w:rsidR="002B6F30" w:rsidRDefault="002B6F30" w:rsidP="002B6F30"/>
    <w:p w14:paraId="501F850C" w14:textId="1D5881C8" w:rsidR="002B6F30" w:rsidRPr="002B6F30" w:rsidRDefault="002B6F30" w:rsidP="002B6F30">
      <w:pPr>
        <w:rPr>
          <w:b/>
          <w:bCs/>
          <w:i/>
          <w:iCs/>
        </w:rPr>
      </w:pPr>
      <w:r w:rsidRPr="002B6F30">
        <w:rPr>
          <w:b/>
          <w:bCs/>
        </w:rPr>
        <w:t xml:space="preserve">Estelle JARDON (15h15-15h40) : </w:t>
      </w:r>
      <w:r w:rsidRPr="002B6F30">
        <w:rPr>
          <w:b/>
          <w:bCs/>
          <w:i/>
          <w:iCs/>
        </w:rPr>
        <w:t>Difficultés méthodologiques et critiques des « genres populaires »</w:t>
      </w:r>
    </w:p>
    <w:p w14:paraId="5C3C9514" w14:textId="697656D6" w:rsidR="002B6F30" w:rsidRDefault="002B6F30" w:rsidP="002B6F30">
      <w:r>
        <w:t>Cette communication se concentra sur les difficultés méthodologiques et critiques rencontrées par le spécialiste d’un genre populaire</w:t>
      </w:r>
      <w:r w:rsidR="00D22778">
        <w:t xml:space="preserve">, notamment le roman policier.  </w:t>
      </w:r>
    </w:p>
    <w:p w14:paraId="1CA01834" w14:textId="44CD4F64" w:rsidR="002B6F30" w:rsidRDefault="002B6F30" w:rsidP="002B6F30"/>
    <w:p w14:paraId="136B9AA1" w14:textId="7A52853B" w:rsidR="002B6F30" w:rsidRPr="002B6F30" w:rsidRDefault="002B6F30" w:rsidP="002B6F30">
      <w:pPr>
        <w:rPr>
          <w:b/>
          <w:bCs/>
          <w:color w:val="0070C0"/>
          <w:lang w:val="en-US"/>
        </w:rPr>
      </w:pPr>
      <w:r w:rsidRPr="002B6F30">
        <w:rPr>
          <w:b/>
          <w:bCs/>
          <w:color w:val="0070C0"/>
          <w:lang w:val="en-US"/>
        </w:rPr>
        <w:t>15h40-</w:t>
      </w:r>
      <w:proofErr w:type="gramStart"/>
      <w:r w:rsidRPr="002B6F30">
        <w:rPr>
          <w:b/>
          <w:bCs/>
          <w:color w:val="0070C0"/>
          <w:lang w:val="en-US"/>
        </w:rPr>
        <w:t>15h55 :</w:t>
      </w:r>
      <w:proofErr w:type="gramEnd"/>
      <w:r w:rsidRPr="002B6F30">
        <w:rPr>
          <w:b/>
          <w:bCs/>
          <w:color w:val="0070C0"/>
          <w:lang w:val="en-US"/>
        </w:rPr>
        <w:t xml:space="preserve"> Questions </w:t>
      </w:r>
    </w:p>
    <w:p w14:paraId="734A0730" w14:textId="7A02B8E4" w:rsidR="002B6F30" w:rsidRPr="002B6F30" w:rsidRDefault="002B6F30" w:rsidP="002B6F30">
      <w:pPr>
        <w:rPr>
          <w:lang w:val="en-US"/>
        </w:rPr>
      </w:pPr>
    </w:p>
    <w:p w14:paraId="7DC627E1" w14:textId="77777777" w:rsidR="00EE7551" w:rsidRDefault="00EE7551" w:rsidP="002B6F30">
      <w:pPr>
        <w:rPr>
          <w:b/>
          <w:bCs/>
          <w:lang w:val="en-US"/>
        </w:rPr>
      </w:pPr>
    </w:p>
    <w:p w14:paraId="42B60D02" w14:textId="7BEE3DCF" w:rsidR="002B6F30" w:rsidRDefault="002B6F30" w:rsidP="002B6F30">
      <w:pPr>
        <w:rPr>
          <w:b/>
          <w:bCs/>
          <w:lang w:val="en-US"/>
        </w:rPr>
      </w:pPr>
      <w:r w:rsidRPr="002B6F30">
        <w:rPr>
          <w:b/>
          <w:bCs/>
          <w:lang w:val="en-US"/>
        </w:rPr>
        <w:t>Michael PADUANO (15h5</w:t>
      </w:r>
      <w:r>
        <w:rPr>
          <w:b/>
          <w:bCs/>
          <w:lang w:val="en-US"/>
        </w:rPr>
        <w:t>5</w:t>
      </w:r>
      <w:r w:rsidRPr="002B6F30">
        <w:rPr>
          <w:b/>
          <w:bCs/>
          <w:lang w:val="en-US"/>
        </w:rPr>
        <w:t xml:space="preserve"> – 16h</w:t>
      </w:r>
      <w:r>
        <w:rPr>
          <w:b/>
          <w:bCs/>
          <w:lang w:val="en-US"/>
        </w:rPr>
        <w:t>20</w:t>
      </w:r>
      <w:proofErr w:type="gramStart"/>
      <w:r w:rsidRPr="002B6F30">
        <w:rPr>
          <w:b/>
          <w:bCs/>
          <w:lang w:val="en-US"/>
        </w:rPr>
        <w:t>) :</w:t>
      </w:r>
      <w:proofErr w:type="gramEnd"/>
      <w:r w:rsidRPr="002B6F30">
        <w:rPr>
          <w:b/>
          <w:bCs/>
          <w:lang w:val="en-US"/>
        </w:rPr>
        <w:t xml:space="preserve"> </w:t>
      </w:r>
      <w:r w:rsidRPr="002B6F30">
        <w:rPr>
          <w:b/>
          <w:bCs/>
          <w:i/>
          <w:iCs/>
          <w:lang w:val="en-US"/>
        </w:rPr>
        <w:t>Planning and Performing Archiv</w:t>
      </w:r>
      <w:r>
        <w:rPr>
          <w:b/>
          <w:bCs/>
          <w:i/>
          <w:iCs/>
          <w:lang w:val="en-US"/>
        </w:rPr>
        <w:t xml:space="preserve">al Research: Henry Miller, a Case Study </w:t>
      </w:r>
      <w:r>
        <w:rPr>
          <w:b/>
          <w:bCs/>
          <w:lang w:val="en-US"/>
        </w:rPr>
        <w:t>– [</w:t>
      </w:r>
      <w:proofErr w:type="spellStart"/>
      <w:r>
        <w:rPr>
          <w:b/>
          <w:bCs/>
          <w:lang w:val="en-US"/>
        </w:rPr>
        <w:t>en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ligne</w:t>
      </w:r>
      <w:proofErr w:type="spellEnd"/>
      <w:r>
        <w:rPr>
          <w:b/>
          <w:bCs/>
          <w:lang w:val="en-US"/>
        </w:rPr>
        <w:t>, via TEAMS]</w:t>
      </w:r>
    </w:p>
    <w:p w14:paraId="73C0EF3C" w14:textId="31B32A5D" w:rsidR="002B6F30" w:rsidRPr="00D22778" w:rsidRDefault="00D22778" w:rsidP="002B6F30">
      <w:r w:rsidRPr="00D22778">
        <w:t>Cette communication se p</w:t>
      </w:r>
      <w:r w:rsidR="00A272D6">
        <w:t>osera</w:t>
      </w:r>
      <w:r w:rsidRPr="00D22778">
        <w:t xml:space="preserve"> la question : qu’est-ce qu’une archive pertinente ? Elle fournira</w:t>
      </w:r>
      <w:r>
        <w:t xml:space="preserve"> aussi</w:t>
      </w:r>
      <w:r w:rsidRPr="00D22778">
        <w:t xml:space="preserve"> des exemples anecdotiques – recueillis lors d’un séjour dans les archives américaines</w:t>
      </w:r>
      <w:r>
        <w:t>. Elle</w:t>
      </w:r>
      <w:r w:rsidRPr="00D22778">
        <w:t xml:space="preserve"> se concentra également sur les mythes et les réalités d’une recherche archivistique. </w:t>
      </w:r>
    </w:p>
    <w:p w14:paraId="5A7BB56F" w14:textId="77777777" w:rsidR="002B6F30" w:rsidRPr="00D22778" w:rsidRDefault="002B6F30" w:rsidP="002B6F30">
      <w:pPr>
        <w:rPr>
          <w:b/>
          <w:bCs/>
        </w:rPr>
      </w:pPr>
    </w:p>
    <w:p w14:paraId="5AD477A5" w14:textId="44126B85" w:rsidR="002B6F30" w:rsidRPr="00EE7551" w:rsidRDefault="002B6F30" w:rsidP="002B6F30">
      <w:pPr>
        <w:rPr>
          <w:b/>
          <w:bCs/>
          <w:color w:val="0070C0"/>
          <w:lang w:val="en-GB"/>
        </w:rPr>
      </w:pPr>
      <w:r w:rsidRPr="00EE7551">
        <w:rPr>
          <w:b/>
          <w:bCs/>
          <w:color w:val="0070C0"/>
          <w:lang w:val="en-GB"/>
        </w:rPr>
        <w:t xml:space="preserve">16h20 – </w:t>
      </w:r>
      <w:proofErr w:type="gramStart"/>
      <w:r w:rsidRPr="00EE7551">
        <w:rPr>
          <w:b/>
          <w:bCs/>
          <w:color w:val="0070C0"/>
          <w:lang w:val="en-GB"/>
        </w:rPr>
        <w:t>16h35 :</w:t>
      </w:r>
      <w:proofErr w:type="gramEnd"/>
      <w:r w:rsidRPr="00EE7551">
        <w:rPr>
          <w:b/>
          <w:bCs/>
          <w:color w:val="0070C0"/>
          <w:lang w:val="en-GB"/>
        </w:rPr>
        <w:t xml:space="preserve"> Questions </w:t>
      </w:r>
    </w:p>
    <w:p w14:paraId="02411578" w14:textId="77777777" w:rsidR="002B6F30" w:rsidRPr="00EE7551" w:rsidRDefault="002B6F30" w:rsidP="002B6F30">
      <w:pPr>
        <w:rPr>
          <w:b/>
          <w:bCs/>
          <w:lang w:val="en-GB"/>
        </w:rPr>
      </w:pPr>
    </w:p>
    <w:p w14:paraId="0E9C0A56" w14:textId="77777777" w:rsidR="00EE7551" w:rsidRDefault="00EE7551" w:rsidP="002B6F30">
      <w:pPr>
        <w:rPr>
          <w:b/>
          <w:bCs/>
          <w:lang w:val="en-GB"/>
        </w:rPr>
      </w:pPr>
    </w:p>
    <w:p w14:paraId="557BF7CA" w14:textId="35F4E258" w:rsidR="002B6F30" w:rsidRPr="00EE7551" w:rsidRDefault="00D22778" w:rsidP="002B6F30">
      <w:pPr>
        <w:rPr>
          <w:b/>
          <w:bCs/>
          <w:lang w:val="en-GB"/>
        </w:rPr>
      </w:pPr>
      <w:bookmarkStart w:id="0" w:name="_GoBack"/>
      <w:bookmarkEnd w:id="0"/>
      <w:r w:rsidRPr="00EE7551">
        <w:rPr>
          <w:b/>
          <w:bCs/>
          <w:lang w:val="en-GB"/>
        </w:rPr>
        <w:t xml:space="preserve">16h35 – 17h : Discussion </w:t>
      </w:r>
    </w:p>
    <w:p w14:paraId="24CCB0BE" w14:textId="77777777" w:rsidR="00D22778" w:rsidRPr="00EE7551" w:rsidRDefault="00D22778" w:rsidP="002B6F30">
      <w:pPr>
        <w:rPr>
          <w:b/>
          <w:bCs/>
          <w:lang w:val="en-GB"/>
        </w:rPr>
      </w:pPr>
    </w:p>
    <w:p w14:paraId="0E901B2E" w14:textId="496F6936" w:rsidR="002B6F30" w:rsidRPr="00EE7551" w:rsidRDefault="002B6F30" w:rsidP="002B6F30">
      <w:pPr>
        <w:rPr>
          <w:lang w:val="en-GB"/>
        </w:rPr>
      </w:pPr>
    </w:p>
    <w:p w14:paraId="52240A9E" w14:textId="77777777" w:rsidR="002B6F30" w:rsidRPr="00EE7551" w:rsidRDefault="002B6F30" w:rsidP="002B6F30">
      <w:pPr>
        <w:rPr>
          <w:lang w:val="en-GB"/>
        </w:rPr>
      </w:pPr>
    </w:p>
    <w:sectPr w:rsidR="002B6F30" w:rsidRPr="00EE755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tjA3Nzc1NzKwMDRR0lEKTi0uzszPAykwrAUAvCHH+CwAAAA="/>
  </w:docVars>
  <w:rsids>
    <w:rsidRoot w:val="002B6F30"/>
    <w:rsid w:val="001653F6"/>
    <w:rsid w:val="002B6F30"/>
    <w:rsid w:val="00320BD8"/>
    <w:rsid w:val="00510462"/>
    <w:rsid w:val="005D58E1"/>
    <w:rsid w:val="007411F5"/>
    <w:rsid w:val="007E088A"/>
    <w:rsid w:val="00823197"/>
    <w:rsid w:val="008C0EC9"/>
    <w:rsid w:val="00A272D6"/>
    <w:rsid w:val="00B335D2"/>
    <w:rsid w:val="00BB7357"/>
    <w:rsid w:val="00C333A0"/>
    <w:rsid w:val="00C3719F"/>
    <w:rsid w:val="00D22778"/>
    <w:rsid w:val="00DA67CE"/>
    <w:rsid w:val="00EB66E6"/>
    <w:rsid w:val="00EE7551"/>
    <w:rsid w:val="00F71441"/>
    <w:rsid w:val="00FD0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6930E"/>
  <w15:chartTrackingRefBased/>
  <w15:docId w15:val="{7F519315-175D-411B-BE4F-6EA72A8BB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719F"/>
    <w:pPr>
      <w:widowControl w:val="0"/>
      <w:suppressAutoHyphens/>
      <w:autoSpaceDN w:val="0"/>
      <w:spacing w:after="0" w:line="240" w:lineRule="auto"/>
      <w:jc w:val="both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styleId="Titre1">
    <w:name w:val="heading 1"/>
    <w:basedOn w:val="Normal"/>
    <w:next w:val="Normal"/>
    <w:link w:val="Titre1Car"/>
    <w:uiPriority w:val="9"/>
    <w:qFormat/>
    <w:rsid w:val="00C333A0"/>
    <w:pPr>
      <w:keepNext/>
      <w:keepLines/>
      <w:spacing w:before="240"/>
      <w:outlineLvl w:val="0"/>
    </w:pPr>
    <w:rPr>
      <w:rFonts w:eastAsiaTheme="majorEastAsia" w:cstheme="majorBidi"/>
      <w:b/>
      <w:sz w:val="144"/>
      <w:szCs w:val="32"/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Bibliographiemmoire">
    <w:name w:val="Bibliographie mémoire"/>
    <w:basedOn w:val="Normal"/>
    <w:link w:val="BibliographiemmoireCar"/>
    <w:qFormat/>
    <w:rsid w:val="00823197"/>
    <w:pPr>
      <w:spacing w:before="120" w:after="280"/>
      <w:ind w:left="709" w:hanging="709"/>
    </w:pPr>
    <w:rPr>
      <w:lang w:val="en-US"/>
    </w:rPr>
  </w:style>
  <w:style w:type="character" w:customStyle="1" w:styleId="BibliographiemmoireCar">
    <w:name w:val="Bibliographie mémoire Car"/>
    <w:basedOn w:val="Policepardfaut"/>
    <w:link w:val="Bibliographiemmoire"/>
    <w:rsid w:val="00823197"/>
    <w:rPr>
      <w:rFonts w:ascii="Times New Roman" w:hAnsi="Times New Roman"/>
      <w:lang w:val="en-US"/>
    </w:rPr>
  </w:style>
  <w:style w:type="character" w:customStyle="1" w:styleId="Titre1Car">
    <w:name w:val="Titre 1 Car"/>
    <w:basedOn w:val="Policepardfaut"/>
    <w:link w:val="Titre1"/>
    <w:uiPriority w:val="9"/>
    <w:rsid w:val="00C333A0"/>
    <w:rPr>
      <w:rFonts w:ascii="Times New Roman" w:eastAsiaTheme="majorEastAsia" w:hAnsi="Times New Roman" w:cstheme="majorBidi"/>
      <w:b/>
      <w:sz w:val="144"/>
      <w:szCs w:val="32"/>
      <w:lang w:val="en-US"/>
    </w:rPr>
  </w:style>
  <w:style w:type="paragraph" w:customStyle="1" w:styleId="Chapitre">
    <w:name w:val="Chapitre"/>
    <w:basedOn w:val="Normal"/>
    <w:link w:val="ChapitreCar"/>
    <w:qFormat/>
    <w:rsid w:val="00FD05F0"/>
    <w:rPr>
      <w:rFonts w:cs="Times New Roman"/>
      <w:b/>
      <w:color w:val="00B050"/>
      <w:sz w:val="32"/>
    </w:rPr>
  </w:style>
  <w:style w:type="character" w:customStyle="1" w:styleId="ChapitreCar">
    <w:name w:val="Chapitre Car"/>
    <w:basedOn w:val="Policepardfaut"/>
    <w:link w:val="Chapitre"/>
    <w:rsid w:val="00FD05F0"/>
    <w:rPr>
      <w:rFonts w:ascii="Times New Roman" w:hAnsi="Times New Roman" w:cs="Times New Roman"/>
      <w:b/>
      <w:color w:val="00B050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3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n k</dc:creator>
  <cp:keywords/>
  <dc:description/>
  <cp:lastModifiedBy>-----</cp:lastModifiedBy>
  <cp:revision>2</cp:revision>
  <dcterms:created xsi:type="dcterms:W3CDTF">2021-10-15T20:19:00Z</dcterms:created>
  <dcterms:modified xsi:type="dcterms:W3CDTF">2021-10-15T20:19:00Z</dcterms:modified>
</cp:coreProperties>
</file>